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66151" w14:paraId="5829C8C7" w14:textId="6171CE15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01FDAED7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:rsidRPr="004914C7" w:rsidR="002715FA" w:rsidP="002715FA" w:rsidRDefault="002715FA" w14:paraId="1E1362FA" w14:textId="77777777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563662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="002715FA" w:rsidP="002715FA" w:rsidRDefault="002715FA" w14:paraId="68C8C51E" w14:textId="660A4FC3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786232" w:rsidR="00786232">
        <w:rPr>
          <w:rFonts w:ascii="Times New Roman" w:hAnsi="Times New Roman" w:eastAsia="Times New Roman" w:cs="Times New Roman"/>
          <w:b/>
          <w:color w:val="000000"/>
        </w:rPr>
        <w:t>160 751 5603</w:t>
      </w:r>
    </w:p>
    <w:p w:rsidRPr="008575D3" w:rsidR="002715FA" w:rsidP="002715FA" w:rsidRDefault="002715FA" w14:paraId="793F07DB" w14:textId="16FEF14B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:rsidRPr="008575D3" w:rsidR="00092D0C" w:rsidP="00092D0C" w:rsidRDefault="00092D0C" w14:paraId="60D147D9" w14:textId="20D78BEE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834E48" w14:paraId="57BE300A" w14:textId="081FF957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834E48" w:rsidRDefault="00834E48" w14:paraId="6627E239" w14:textId="37FE2BF3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="00834E48" w:rsidRDefault="00834E48" w14:paraId="1FA92BB3" w14:textId="683DA32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:rsidR="002715FA" w:rsidRDefault="002715FA" w14:paraId="118A33DB" w14:textId="57DFB5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:rsidRPr="00834E48" w:rsidR="003C6484" w:rsidRDefault="003C6484" w14:paraId="4F36CF70" w14:textId="6220708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:rsidR="00834E48" w:rsidRDefault="00834E48" w14:paraId="79D513E7" w14:textId="42F001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:rsidRPr="00834E48" w:rsidR="00D96BB7" w:rsidRDefault="00D96BB7" w14:paraId="0C88EB41" w14:textId="6FB8802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tin Skol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32746B">
                <v:stroke joinstyle="miter"/>
                <v:path gradientshapeok="t" o:connecttype="rect"/>
              </v:shapetype>
              <v:shape id="Text Box 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>
                <v:textbox>
                  <w:txbxContent>
                    <w:p w:rsidRPr="00834E48" w:rsidR="00834E48" w:rsidRDefault="00834E48" w14:paraId="6627E239" w14:textId="37FE2BF3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="00834E48" w:rsidRDefault="00834E48" w14:paraId="1FA92BB3" w14:textId="683DA32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:rsidR="002715FA" w:rsidRDefault="002715FA" w14:paraId="118A33DB" w14:textId="57DFB5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:rsidRPr="00834E48" w:rsidR="003C6484" w:rsidRDefault="003C6484" w14:paraId="4F36CF70" w14:textId="62207089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:rsidR="00834E48" w:rsidRDefault="00834E48" w14:paraId="79D513E7" w14:textId="42F001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:rsidRPr="00834E48" w:rsidR="00D96BB7" w:rsidRDefault="00D96BB7" w14:paraId="0C88EB41" w14:textId="6FB8802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tin Skolnik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8575D3" w:rsidR="00092D0C">
        <w:rPr>
          <w:rFonts w:ascii="Times New Roman" w:hAnsi="Times New Roman"/>
          <w:b/>
        </w:rPr>
        <w:t>AGENDA</w:t>
      </w:r>
    </w:p>
    <w:p w:rsidRPr="00794F02" w:rsidR="00092D0C" w:rsidP="00092D0C" w:rsidRDefault="00103C13" w14:paraId="2F9C69A1" w14:textId="561B85B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u</w:t>
      </w:r>
      <w:r w:rsidR="00050732">
        <w:rPr>
          <w:rFonts w:ascii="Times New Roman" w:hAnsi="Times New Roman"/>
          <w:b/>
        </w:rPr>
        <w:t xml:space="preserve">ly </w:t>
      </w:r>
      <w:r w:rsidR="00BB261F">
        <w:rPr>
          <w:rFonts w:ascii="Times New Roman" w:hAnsi="Times New Roman"/>
          <w:b/>
        </w:rPr>
        <w:t>21</w:t>
      </w:r>
      <w:r w:rsidR="00F11678">
        <w:rPr>
          <w:rFonts w:ascii="Times New Roman" w:hAnsi="Times New Roman"/>
          <w:b/>
        </w:rPr>
        <w:t>, 20</w:t>
      </w:r>
      <w:r w:rsidR="002715FA">
        <w:rPr>
          <w:rFonts w:ascii="Times New Roman" w:hAnsi="Times New Roman"/>
          <w:b/>
        </w:rPr>
        <w:t>21</w:t>
      </w:r>
    </w:p>
    <w:p w:rsidRPr="008575D3" w:rsidR="00092D0C" w:rsidP="00092D0C" w:rsidRDefault="00092D0C" w14:paraId="1E8D0D32" w14:textId="7777777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5249401C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7312C1B1" w:rsidR="00092D0C">
        <w:rPr>
          <w:rFonts w:ascii="Times New Roman" w:hAnsi="Times New Roman"/>
          <w:sz w:val="22"/>
          <w:szCs w:val="22"/>
        </w:rPr>
        <w:t xml:space="preserve">Call to Order – </w:t>
      </w:r>
      <w:r w:rsidRPr="7312C1B1" w:rsidR="00092D0C">
        <w:rPr>
          <w:rFonts w:ascii="Times New Roman" w:hAnsi="Times New Roman"/>
          <w:sz w:val="22"/>
          <w:szCs w:val="22"/>
        </w:rPr>
        <w:t>10:00</w:t>
      </w:r>
      <w:r w:rsidRPr="7312C1B1" w:rsidR="00092D0C">
        <w:rPr>
          <w:rFonts w:ascii="Times New Roman" w:hAnsi="Times New Roman"/>
          <w:sz w:val="22"/>
          <w:szCs w:val="22"/>
        </w:rPr>
        <w:t xml:space="preserve"> a.m.</w:t>
      </w:r>
      <w:r w:rsidRPr="7312C1B1" w:rsidR="3DA6595B">
        <w:rPr>
          <w:rFonts w:ascii="Times New Roman" w:hAnsi="Times New Roman"/>
          <w:sz w:val="22"/>
          <w:szCs w:val="22"/>
        </w:rPr>
        <w:t xml:space="preserve"> @ 10:08am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4C21B7B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312C1B1" w:rsidR="00092D0C">
        <w:rPr>
          <w:rFonts w:ascii="Times New Roman" w:hAnsi="Times New Roman"/>
          <w:sz w:val="22"/>
          <w:szCs w:val="22"/>
        </w:rPr>
        <w:t>Comments from the Public</w:t>
      </w:r>
      <w:r w:rsidRPr="7312C1B1" w:rsidR="4D43F694">
        <w:rPr>
          <w:rFonts w:ascii="Times New Roman" w:hAnsi="Times New Roman"/>
          <w:sz w:val="22"/>
          <w:szCs w:val="22"/>
        </w:rPr>
        <w:t xml:space="preserve"> </w:t>
      </w:r>
    </w:p>
    <w:p w:rsidR="005E544E" w:rsidP="00113E74" w:rsidRDefault="00C13E62" w14:paraId="29EB2B97" w14:textId="253E894B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5A9C291A">
                <wp:simplePos x="0" y="0"/>
                <wp:positionH relativeFrom="margin">
                  <wp:posOffset>4200525</wp:posOffset>
                </wp:positionH>
                <wp:positionV relativeFrom="paragraph">
                  <wp:posOffset>116205</wp:posOffset>
                </wp:positionV>
                <wp:extent cx="1876425" cy="156210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5621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CA001B" w:rsidP="00CA001B" w:rsidRDefault="00CA001B" w14:paraId="42E27EC5" w14:textId="05544552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="00CA001B" w:rsidP="00CA001B" w:rsidRDefault="00050732" w14:paraId="06262C3A" w14:textId="5619CBEC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- Recess</w:t>
                            </w:r>
                          </w:p>
                          <w:p w:rsidR="00CA001B" w:rsidP="00CA001B" w:rsidRDefault="00050732" w14:paraId="017B6CB0" w14:textId="6064BD9D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/15/2021</w:t>
                            </w:r>
                          </w:p>
                          <w:p w:rsidR="00CA001B" w:rsidP="00CA001B" w:rsidRDefault="00C00C0B" w14:paraId="77055794" w14:textId="3596B0B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0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2715F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CA001B" w:rsidP="00CA001B" w:rsidRDefault="00CA001B" w14:paraId="22FDB916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Pr="00EB5610" w:rsidR="00CA001B" w:rsidP="00CA001B" w:rsidRDefault="00C00C0B" w14:paraId="7AB24ACB" w14:textId="5DB70DCB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ppraisal Institute</w:t>
                            </w:r>
                            <w:r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Conference</w:t>
                            </w:r>
                          </w:p>
                          <w:p w:rsidR="00CA001B" w:rsidP="00CA001B" w:rsidRDefault="00C00C0B" w14:paraId="24EC4ABA" w14:textId="26B0B25C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8/9-10</w:t>
                            </w:r>
                            <w:r w:rsidRPr="00D313E4"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9827A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Washington, DC</w:t>
                            </w:r>
                          </w:p>
                          <w:p w:rsidR="00C00C0B" w:rsidP="00920FB4" w:rsidRDefault="00C00C0B" w14:paraId="2040E4D9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</w:p>
                          <w:p w:rsidRPr="00EB5610" w:rsidR="00C00C0B" w:rsidP="00C00C0B" w:rsidRDefault="00C00C0B" w14:paraId="74982315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ARO Fall Conference</w:t>
                            </w:r>
                          </w:p>
                          <w:p w:rsidR="00920FB4" w:rsidP="00C00C0B" w:rsidRDefault="00C00C0B" w14:paraId="722AD51F" w14:textId="0B86DD0F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0/15-18</w:t>
                            </w:r>
                            <w:r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Washington, DC</w:t>
                            </w:r>
                            <w:r w:rsidR="00920FB4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30.75pt;margin-top:9.15pt;width:147.75pt;height:123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" w14:anchorId="289725BB">
                <v:textbox>
                  <w:txbxContent>
                    <w:p w:rsidRPr="007D11FC" w:rsidR="00CA001B" w:rsidP="00CA001B" w:rsidRDefault="00CA001B" w14:paraId="42E27EC5" w14:textId="05544552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="00CA001B" w:rsidP="00CA001B" w:rsidRDefault="00050732" w14:paraId="06262C3A" w14:textId="5619CBEC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- Recess</w:t>
                      </w:r>
                    </w:p>
                    <w:p w:rsidR="00CA001B" w:rsidP="00CA001B" w:rsidRDefault="00050732" w14:paraId="017B6CB0" w14:textId="6064BD9D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/15/2021</w:t>
                      </w:r>
                    </w:p>
                    <w:p w:rsidR="00CA001B" w:rsidP="00CA001B" w:rsidRDefault="00C00C0B" w14:paraId="77055794" w14:textId="3596B0B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0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2715F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CA001B" w:rsidP="00CA001B" w:rsidRDefault="00CA001B" w14:paraId="22FDB916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Pr="00EB5610" w:rsidR="00CA001B" w:rsidP="00CA001B" w:rsidRDefault="00C00C0B" w14:paraId="7AB24ACB" w14:textId="5DB70DCB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ppraisal Institute</w:t>
                      </w:r>
                      <w:r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Conference</w:t>
                      </w:r>
                    </w:p>
                    <w:p w:rsidR="00CA001B" w:rsidP="00CA001B" w:rsidRDefault="00C00C0B" w14:paraId="24EC4ABA" w14:textId="26B0B25C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8/9-10</w:t>
                      </w:r>
                      <w:r w:rsidRPr="00D313E4"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="009827A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Washington, DC</w:t>
                      </w:r>
                    </w:p>
                    <w:p w:rsidR="00C00C0B" w:rsidP="00920FB4" w:rsidRDefault="00C00C0B" w14:paraId="2040E4D9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</w:p>
                    <w:p w:rsidRPr="00EB5610" w:rsidR="00C00C0B" w:rsidP="00C00C0B" w:rsidRDefault="00C00C0B" w14:paraId="74982315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ARO Fall Conference</w:t>
                      </w:r>
                    </w:p>
                    <w:p w:rsidR="00920FB4" w:rsidP="00C00C0B" w:rsidRDefault="00C00C0B" w14:paraId="722AD51F" w14:textId="0B86DD0F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0/15-18</w:t>
                      </w:r>
                      <w:r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Washington, DC</w:t>
                      </w:r>
                      <w:r w:rsidR="00920FB4"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Pr="003B0013" w:rsidR="00092D0C" w:rsidP="00856E60" w:rsidRDefault="00092D0C" w14:paraId="77BB9F88" w14:textId="779C9F4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312C1B1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7312C1B1" w:rsidR="00D96BB7">
        <w:rPr>
          <w:rFonts w:ascii="Times New Roman" w:hAnsi="Times New Roman"/>
          <w:sz w:val="22"/>
          <w:szCs w:val="22"/>
        </w:rPr>
        <w:t>June 16</w:t>
      </w:r>
      <w:r w:rsidRPr="7312C1B1" w:rsidR="002715FA">
        <w:rPr>
          <w:rFonts w:ascii="Times New Roman" w:hAnsi="Times New Roman"/>
          <w:sz w:val="22"/>
          <w:szCs w:val="22"/>
        </w:rPr>
        <w:t>, 2021</w:t>
      </w:r>
      <w:r w:rsidRPr="7312C1B1" w:rsidR="6AFEA37C">
        <w:rPr>
          <w:rFonts w:ascii="Times New Roman" w:hAnsi="Times New Roman"/>
          <w:sz w:val="22"/>
          <w:szCs w:val="22"/>
        </w:rPr>
        <w:t xml:space="preserve"> (Margot and Andrew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:rsidR="00092D0C" w:rsidP="005C5B10" w:rsidRDefault="00092D0C" w14:paraId="6EBC2BDF" w14:textId="469960AE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312C1B1" w:rsidR="00092D0C">
        <w:rPr>
          <w:rFonts w:ascii="Times New Roman" w:hAnsi="Times New Roman"/>
          <w:sz w:val="22"/>
          <w:szCs w:val="22"/>
        </w:rPr>
        <w:t>Applications for Licensure</w:t>
      </w:r>
      <w:r w:rsidRPr="7312C1B1" w:rsidR="18B795B4">
        <w:rPr>
          <w:rFonts w:ascii="Times New Roman" w:hAnsi="Times New Roman"/>
          <w:sz w:val="22"/>
          <w:szCs w:val="22"/>
        </w:rPr>
        <w:t xml:space="preserve"> (Marty and Margot)</w:t>
      </w:r>
    </w:p>
    <w:p w:rsidRPr="005C5B10" w:rsidR="002715FA" w:rsidP="002715FA" w:rsidRDefault="002715FA" w14:paraId="671011E5" w14:textId="16704251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7312C1B1" w:rsidR="002715FA">
        <w:rPr>
          <w:rFonts w:ascii="Times New Roman" w:hAnsi="Times New Roman"/>
          <w:sz w:val="22"/>
          <w:szCs w:val="22"/>
        </w:rPr>
        <w:t>Technical applications</w:t>
      </w:r>
      <w:r w:rsidRPr="7312C1B1" w:rsidR="05B75556">
        <w:rPr>
          <w:rFonts w:ascii="Times New Roman" w:hAnsi="Times New Roman"/>
          <w:sz w:val="22"/>
          <w:szCs w:val="22"/>
        </w:rPr>
        <w:t xml:space="preserve"> (M</w:t>
      </w:r>
      <w:r w:rsidRPr="7312C1B1" w:rsidR="7983C427">
        <w:rPr>
          <w:rFonts w:ascii="Times New Roman" w:hAnsi="Times New Roman"/>
          <w:sz w:val="22"/>
          <w:szCs w:val="22"/>
        </w:rPr>
        <w:t>argot</w:t>
      </w:r>
      <w:r w:rsidRPr="7312C1B1" w:rsidR="05B75556">
        <w:rPr>
          <w:rFonts w:ascii="Times New Roman" w:hAnsi="Times New Roman"/>
          <w:sz w:val="22"/>
          <w:szCs w:val="22"/>
        </w:rPr>
        <w:t xml:space="preserve"> and Andrew)</w:t>
      </w:r>
    </w:p>
    <w:p w:rsidRPr="005C5B10" w:rsidR="00092D0C" w:rsidP="005C5B10" w:rsidRDefault="00092D0C" w14:paraId="43EC02A5" w14:textId="514F8AE6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312C1B1" w:rsidR="00092D0C">
        <w:rPr>
          <w:rFonts w:ascii="Times New Roman" w:hAnsi="Times New Roman"/>
          <w:sz w:val="22"/>
          <w:szCs w:val="22"/>
        </w:rPr>
        <w:t>Complaint(s)</w:t>
      </w:r>
      <w:r w:rsidRPr="7312C1B1" w:rsidR="7CB4879F">
        <w:rPr>
          <w:rFonts w:ascii="Times New Roman" w:hAnsi="Times New Roman"/>
          <w:sz w:val="22"/>
          <w:szCs w:val="22"/>
        </w:rPr>
        <w:t xml:space="preserve"> - none</w:t>
      </w:r>
    </w:p>
    <w:p w:rsidRPr="005C5B10" w:rsidR="00092D0C" w:rsidP="005C5B10" w:rsidRDefault="00092D0C" w14:paraId="502E5EDD" w14:textId="59E89451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312C1B1" w:rsidR="00092D0C">
        <w:rPr>
          <w:rFonts w:ascii="Times New Roman" w:hAnsi="Times New Roman"/>
          <w:sz w:val="22"/>
          <w:szCs w:val="22"/>
        </w:rPr>
        <w:t>Education Report</w:t>
      </w:r>
      <w:r w:rsidRPr="7312C1B1" w:rsidR="00D313E4">
        <w:rPr>
          <w:rFonts w:ascii="Times New Roman" w:hAnsi="Times New Roman"/>
          <w:sz w:val="22"/>
          <w:szCs w:val="22"/>
        </w:rPr>
        <w:t xml:space="preserve"> </w:t>
      </w:r>
      <w:r w:rsidRPr="7312C1B1" w:rsidR="2F4A517B">
        <w:rPr>
          <w:rFonts w:ascii="Times New Roman" w:hAnsi="Times New Roman"/>
          <w:sz w:val="22"/>
          <w:szCs w:val="22"/>
        </w:rPr>
        <w:t>(Andrew and Margot)</w:t>
      </w:r>
    </w:p>
    <w:p w:rsidRPr="003B0013" w:rsidR="00092D0C" w:rsidP="00092D0C" w:rsidRDefault="00092D0C" w14:paraId="7FA86EBC" w14:textId="77777777">
      <w:pPr>
        <w:ind w:left="108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7A4A9F" w14:paraId="3A5C6DE8" w14:textId="6A140F44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Pr="007A4A9F" w:rsidR="005D2AD0" w:rsidP="00EF38D1" w:rsidRDefault="0031377D" w14:paraId="0DAE5879" w14:textId="5BF8BBAB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:rsidRPr="000764B8" w:rsidR="00A82E26" w:rsidP="7312C1B1" w:rsidRDefault="00C00C0B" w14:paraId="04193F75" w14:textId="0311A710">
      <w:pPr>
        <w:pStyle w:val="ListParagraph"/>
        <w:numPr>
          <w:ilvl w:val="1"/>
          <w:numId w:val="6"/>
        </w:numPr>
        <w:rPr>
          <w:rFonts w:ascii="Times New Roman" w:hAnsi="Times New Roman" w:eastAsia="ＭＳ 明朝" w:cs="" w:eastAsiaTheme="minorEastAsia" w:cstheme="minorBidi"/>
          <w:sz w:val="22"/>
          <w:szCs w:val="22"/>
        </w:rPr>
      </w:pPr>
      <w:r w:rsidRPr="7312C1B1" w:rsidR="00C00C0B">
        <w:rPr>
          <w:rFonts w:ascii="Times New Roman" w:hAnsi="Times New Roman"/>
          <w:sz w:val="22"/>
          <w:szCs w:val="22"/>
        </w:rPr>
        <w:t xml:space="preserve">Attendees </w:t>
      </w:r>
      <w:r w:rsidRPr="7312C1B1" w:rsidR="00F551B0">
        <w:rPr>
          <w:rFonts w:ascii="Times New Roman" w:hAnsi="Times New Roman"/>
          <w:sz w:val="22"/>
          <w:szCs w:val="22"/>
        </w:rPr>
        <w:t>for Appraisal Institute Annual Conf – August 9-10 in Orlando, FL</w:t>
      </w:r>
    </w:p>
    <w:p w:rsidR="1AE5BEBA" w:rsidP="7312C1B1" w:rsidRDefault="1AE5BEBA" w14:paraId="3E87C189" w14:textId="4F32969B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7312C1B1" w:rsidR="1AE5BEBA">
        <w:rPr>
          <w:rFonts w:ascii="Times New Roman" w:hAnsi="Times New Roman" w:eastAsia="Times New Roman" w:cs="Times New Roman"/>
          <w:sz w:val="22"/>
          <w:szCs w:val="22"/>
        </w:rPr>
        <w:t>Tamora, Andrew, Marty, Stacey</w:t>
      </w:r>
      <w:r w:rsidRPr="7312C1B1" w:rsidR="4990F267">
        <w:rPr>
          <w:rFonts w:ascii="Times New Roman" w:hAnsi="Times New Roman" w:eastAsia="Times New Roman" w:cs="Times New Roman"/>
          <w:sz w:val="22"/>
          <w:szCs w:val="22"/>
        </w:rPr>
        <w:t xml:space="preserve"> (Andrew and </w:t>
      </w:r>
      <w:r w:rsidRPr="7312C1B1" w:rsidR="46568AA8">
        <w:rPr>
          <w:rFonts w:ascii="Times New Roman" w:hAnsi="Times New Roman" w:eastAsia="Times New Roman" w:cs="Times New Roman"/>
          <w:sz w:val="22"/>
          <w:szCs w:val="22"/>
        </w:rPr>
        <w:t>Margot)</w:t>
      </w:r>
    </w:p>
    <w:p w:rsidR="46568AA8" w:rsidP="7312C1B1" w:rsidRDefault="46568AA8" w14:paraId="7E1BA098" w14:textId="12098026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7312C1B1" w:rsidR="46568AA8">
        <w:rPr>
          <w:rFonts w:ascii="Times New Roman" w:hAnsi="Times New Roman" w:eastAsia="Times New Roman" w:cs="Times New Roman"/>
          <w:sz w:val="22"/>
          <w:szCs w:val="22"/>
        </w:rPr>
        <w:t>Attendees for AARO Annual Conference (October 2021)</w:t>
      </w:r>
    </w:p>
    <w:p w:rsidR="40297E07" w:rsidP="7312C1B1" w:rsidRDefault="40297E07" w14:paraId="21E57527" w14:textId="0827D5F6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7312C1B1" w:rsidR="40297E07">
        <w:rPr>
          <w:rFonts w:ascii="Times New Roman" w:hAnsi="Times New Roman" w:eastAsia="Times New Roman" w:cs="Times New Roman"/>
          <w:sz w:val="22"/>
          <w:szCs w:val="22"/>
        </w:rPr>
        <w:t>Tamora, Andrew, Marty, Kiara, Leon, Kevin, Kathy, Stacey, Marc</w:t>
      </w:r>
      <w:r w:rsidRPr="7312C1B1" w:rsidR="4F1A7530">
        <w:rPr>
          <w:rFonts w:ascii="Times New Roman" w:hAnsi="Times New Roman" w:eastAsia="Times New Roman" w:cs="Times New Roman"/>
          <w:sz w:val="22"/>
          <w:szCs w:val="22"/>
        </w:rPr>
        <w:t xml:space="preserve"> (Marty and Andrew)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550588" w:rsidR="002715FA" w:rsidP="002715FA" w:rsidRDefault="002715FA" w14:paraId="08225D98" w14:textId="4B23CAE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312C1B1" w:rsidR="002715FA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Executive Session {Closed to the Public} – </w:t>
      </w:r>
      <w:r w:rsidRPr="7312C1B1" w:rsidR="002715FA">
        <w:rPr>
          <w:rFonts w:ascii="Times New Roman" w:hAnsi="Times New Roman"/>
          <w:sz w:val="22"/>
          <w:szCs w:val="22"/>
        </w:rPr>
        <w:t xml:space="preserve">to </w:t>
      </w:r>
      <w:r w:rsidRPr="7312C1B1" w:rsidR="002715FA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7312C1B1" w:rsidR="002715FA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7312C1B1" w:rsidR="002715FA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7312C1B1" w:rsidR="1C4188E1">
        <w:rPr>
          <w:rFonts w:ascii="Times New Roman" w:hAnsi="Times New Roman"/>
          <w:color w:val="FF0000"/>
          <w:sz w:val="22"/>
          <w:szCs w:val="22"/>
        </w:rPr>
        <w:t>@ 10:35</w:t>
      </w:r>
      <w:r w:rsidRPr="7312C1B1" w:rsidR="02238E65">
        <w:rPr>
          <w:rFonts w:ascii="Times New Roman" w:hAnsi="Times New Roman"/>
          <w:color w:val="FF0000"/>
          <w:sz w:val="22"/>
          <w:szCs w:val="22"/>
        </w:rPr>
        <w:t xml:space="preserve"> -11:24</w:t>
      </w:r>
      <w:r w:rsidRPr="7312C1B1" w:rsidR="1C4188E1">
        <w:rPr>
          <w:rFonts w:ascii="Times New Roman" w:hAnsi="Times New Roman"/>
          <w:color w:val="FF0000"/>
          <w:sz w:val="22"/>
          <w:szCs w:val="22"/>
        </w:rPr>
        <w:t xml:space="preserve"> Andrew and Margot)</w:t>
      </w:r>
    </w:p>
    <w:p w:rsidR="002715FA" w:rsidP="002715FA" w:rsidRDefault="002715FA" w14:paraId="5E49A6AA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07D1C905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312C1B1" w:rsidR="00092D0C">
        <w:rPr>
          <w:rFonts w:ascii="Times New Roman" w:hAnsi="Times New Roman"/>
          <w:sz w:val="22"/>
          <w:szCs w:val="22"/>
        </w:rPr>
        <w:t xml:space="preserve">Adjourn   </w:t>
      </w:r>
      <w:r w:rsidRPr="7312C1B1" w:rsidR="2E18E28C">
        <w:rPr>
          <w:rFonts w:ascii="Times New Roman" w:hAnsi="Times New Roman"/>
          <w:sz w:val="22"/>
          <w:szCs w:val="22"/>
        </w:rPr>
        <w:t>@11:27 (Andrew and Margot)</w:t>
      </w:r>
    </w:p>
    <w:p w:rsidR="00282A62" w:rsidP="00113E74" w:rsidRDefault="00282A62" w14:paraId="3894C4F9" w14:textId="3D39052F">
      <w:pPr>
        <w:rPr>
          <w:rFonts w:ascii="Times New Roman" w:hAnsi="Times New Roman"/>
          <w:sz w:val="20"/>
          <w:szCs w:val="20"/>
        </w:rPr>
      </w:pPr>
    </w:p>
    <w:p w:rsidR="002715FA" w:rsidP="00113E74" w:rsidRDefault="002715FA" w14:paraId="4F88ACFF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3FCB16D5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BB261F">
        <w:rPr>
          <w:rFonts w:ascii="Times New Roman" w:hAnsi="Times New Roman"/>
          <w:sz w:val="20"/>
          <w:szCs w:val="20"/>
        </w:rPr>
        <w:t>September 15</w:t>
      </w:r>
      <w:r w:rsidR="002715FA">
        <w:rPr>
          <w:rFonts w:ascii="Times New Roman" w:hAnsi="Times New Roman"/>
          <w:sz w:val="20"/>
          <w:szCs w:val="20"/>
        </w:rPr>
        <w:t>, 202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35938" w:rsidP="00BE55D9" w:rsidRDefault="00A35938" w14:paraId="74630245" w14:textId="77777777">
      <w:r>
        <w:separator/>
      </w:r>
    </w:p>
  </w:endnote>
  <w:endnote w:type="continuationSeparator" w:id="0">
    <w:p w:rsidR="00A35938" w:rsidP="00BE55D9" w:rsidRDefault="00A35938" w14:paraId="5E093FF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0F47BBD" w14:paraId="4ACBCA80" w14:textId="2C3D4850">
    <w:pPr>
      <w:pStyle w:val="Footer"/>
      <w:ind w:left="-1350" w:hanging="90"/>
    </w:pPr>
    <w:r w:rsidR="7312C1B1">
      <w:drawing>
        <wp:inline wp14:editId="5148F374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b14bf1b1bc704c72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35938" w:rsidP="00BE55D9" w:rsidRDefault="00A35938" w14:paraId="75BF14BF" w14:textId="77777777">
      <w:r>
        <w:separator/>
      </w:r>
    </w:p>
  </w:footnote>
  <w:footnote w:type="continuationSeparator" w:id="0">
    <w:p w:rsidR="00A35938" w:rsidP="00BE55D9" w:rsidRDefault="00A35938" w14:paraId="190879C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312C1B1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50732"/>
    <w:rsid w:val="000716CE"/>
    <w:rsid w:val="000764B8"/>
    <w:rsid w:val="000778F0"/>
    <w:rsid w:val="00092D0C"/>
    <w:rsid w:val="00095898"/>
    <w:rsid w:val="000D077F"/>
    <w:rsid w:val="000E4E40"/>
    <w:rsid w:val="00103C13"/>
    <w:rsid w:val="00113E74"/>
    <w:rsid w:val="00134A4F"/>
    <w:rsid w:val="001456E9"/>
    <w:rsid w:val="00172C7A"/>
    <w:rsid w:val="00181156"/>
    <w:rsid w:val="00190452"/>
    <w:rsid w:val="00194AC2"/>
    <w:rsid w:val="00195CC6"/>
    <w:rsid w:val="001D7EB0"/>
    <w:rsid w:val="002175EC"/>
    <w:rsid w:val="002176B5"/>
    <w:rsid w:val="002202F8"/>
    <w:rsid w:val="00242E99"/>
    <w:rsid w:val="00247FAD"/>
    <w:rsid w:val="00254103"/>
    <w:rsid w:val="002715FA"/>
    <w:rsid w:val="00282A62"/>
    <w:rsid w:val="002A466F"/>
    <w:rsid w:val="002A584C"/>
    <w:rsid w:val="002B23C8"/>
    <w:rsid w:val="002C7929"/>
    <w:rsid w:val="002E1F6E"/>
    <w:rsid w:val="002F2491"/>
    <w:rsid w:val="002F2D71"/>
    <w:rsid w:val="0031377D"/>
    <w:rsid w:val="003359D0"/>
    <w:rsid w:val="00370936"/>
    <w:rsid w:val="003B0D7F"/>
    <w:rsid w:val="003C6484"/>
    <w:rsid w:val="003F1291"/>
    <w:rsid w:val="003F6EE8"/>
    <w:rsid w:val="00406E2B"/>
    <w:rsid w:val="00407829"/>
    <w:rsid w:val="004153D6"/>
    <w:rsid w:val="0042209B"/>
    <w:rsid w:val="004242FD"/>
    <w:rsid w:val="004466AF"/>
    <w:rsid w:val="00470B90"/>
    <w:rsid w:val="004A55E0"/>
    <w:rsid w:val="004F07CF"/>
    <w:rsid w:val="0050372B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07B4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86232"/>
    <w:rsid w:val="007977EC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C4C3C"/>
    <w:rsid w:val="008D31D3"/>
    <w:rsid w:val="008E204A"/>
    <w:rsid w:val="008E6629"/>
    <w:rsid w:val="00920FB4"/>
    <w:rsid w:val="009375FA"/>
    <w:rsid w:val="0097433D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D03C4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B261F"/>
    <w:rsid w:val="00BE55D9"/>
    <w:rsid w:val="00C00C0B"/>
    <w:rsid w:val="00C13E62"/>
    <w:rsid w:val="00C20A48"/>
    <w:rsid w:val="00C25CFA"/>
    <w:rsid w:val="00C56BB0"/>
    <w:rsid w:val="00C84C46"/>
    <w:rsid w:val="00C86973"/>
    <w:rsid w:val="00C92DB6"/>
    <w:rsid w:val="00CA001B"/>
    <w:rsid w:val="00CA35E3"/>
    <w:rsid w:val="00CA6C75"/>
    <w:rsid w:val="00CB1974"/>
    <w:rsid w:val="00CF311E"/>
    <w:rsid w:val="00D1614E"/>
    <w:rsid w:val="00D313E4"/>
    <w:rsid w:val="00D56098"/>
    <w:rsid w:val="00D92882"/>
    <w:rsid w:val="00D96BB7"/>
    <w:rsid w:val="00DF34D5"/>
    <w:rsid w:val="00DF76C9"/>
    <w:rsid w:val="00E13200"/>
    <w:rsid w:val="00E274A1"/>
    <w:rsid w:val="00E4469E"/>
    <w:rsid w:val="00E820A2"/>
    <w:rsid w:val="00EA5DA2"/>
    <w:rsid w:val="00ED6C5A"/>
    <w:rsid w:val="00F11678"/>
    <w:rsid w:val="00F31F2D"/>
    <w:rsid w:val="00F41DFA"/>
    <w:rsid w:val="00F47BBD"/>
    <w:rsid w:val="00F50796"/>
    <w:rsid w:val="00F551B0"/>
    <w:rsid w:val="00F81C95"/>
    <w:rsid w:val="00FA37C6"/>
    <w:rsid w:val="00FC0E08"/>
    <w:rsid w:val="00FC5460"/>
    <w:rsid w:val="00FC7F66"/>
    <w:rsid w:val="00FD3438"/>
    <w:rsid w:val="00FF0762"/>
    <w:rsid w:val="00FF7815"/>
    <w:rsid w:val="01B7B4BD"/>
    <w:rsid w:val="02238E65"/>
    <w:rsid w:val="030518A5"/>
    <w:rsid w:val="05B75556"/>
    <w:rsid w:val="0D5FA575"/>
    <w:rsid w:val="14432021"/>
    <w:rsid w:val="18B795B4"/>
    <w:rsid w:val="1AD6DB24"/>
    <w:rsid w:val="1AE5BEBA"/>
    <w:rsid w:val="1C4188E1"/>
    <w:rsid w:val="2E18E28C"/>
    <w:rsid w:val="2F4A517B"/>
    <w:rsid w:val="3DA6595B"/>
    <w:rsid w:val="40297E07"/>
    <w:rsid w:val="428E8692"/>
    <w:rsid w:val="46568AA8"/>
    <w:rsid w:val="4990F267"/>
    <w:rsid w:val="4BC67EEF"/>
    <w:rsid w:val="4D43F694"/>
    <w:rsid w:val="4F1A7530"/>
    <w:rsid w:val="50919DE5"/>
    <w:rsid w:val="519E8935"/>
    <w:rsid w:val="595C51FE"/>
    <w:rsid w:val="599072BD"/>
    <w:rsid w:val="5C856EDD"/>
    <w:rsid w:val="62175ED7"/>
    <w:rsid w:val="665E1F95"/>
    <w:rsid w:val="683D207D"/>
    <w:rsid w:val="6955C196"/>
    <w:rsid w:val="6AFEA37C"/>
    <w:rsid w:val="7312C1B1"/>
    <w:rsid w:val="7983C427"/>
    <w:rsid w:val="7CAEFF7D"/>
    <w:rsid w:val="7CB48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3.jpg" Id="Rb14bf1b1bc704c7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8</revision>
  <lastPrinted>2019-12-04T20:07:00.0000000Z</lastPrinted>
  <dcterms:created xsi:type="dcterms:W3CDTF">2021-07-14T18:54:00.0000000Z</dcterms:created>
  <dcterms:modified xsi:type="dcterms:W3CDTF">2021-07-21T15:27:39.9619037Z</dcterms:modified>
</coreProperties>
</file>